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376AD1" w14:paraId="1643A4CA" w14:textId="77777777" w:rsidTr="00376AD1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76AD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76AD1" w14:paraId="127EAD7E" w14:textId="77777777" w:rsidTr="00376AD1">
        <w:trPr>
          <w:trHeight w:val="413"/>
        </w:trPr>
        <w:tc>
          <w:tcPr>
            <w:tcW w:w="1266" w:type="pct"/>
          </w:tcPr>
          <w:p w14:paraId="3C159AA5" w14:textId="77777777" w:rsidR="0000007A" w:rsidRPr="00376AD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76AD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113A3BF" w:rsidR="0000007A" w:rsidRPr="00376AD1" w:rsidRDefault="00DA70C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76AD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376AD1" w14:paraId="73C90375" w14:textId="77777777" w:rsidTr="00376AD1">
        <w:trPr>
          <w:trHeight w:val="290"/>
        </w:trPr>
        <w:tc>
          <w:tcPr>
            <w:tcW w:w="1266" w:type="pct"/>
          </w:tcPr>
          <w:p w14:paraId="20D28135" w14:textId="77777777" w:rsidR="0000007A" w:rsidRPr="00376AD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CBCB926" w:rsidR="0000007A" w:rsidRPr="00376AD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A70CE"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984</w:t>
            </w:r>
          </w:p>
        </w:tc>
      </w:tr>
      <w:tr w:rsidR="0000007A" w:rsidRPr="00376AD1" w14:paraId="05B60576" w14:textId="77777777" w:rsidTr="00376AD1">
        <w:trPr>
          <w:trHeight w:val="331"/>
        </w:trPr>
        <w:tc>
          <w:tcPr>
            <w:tcW w:w="1266" w:type="pct"/>
          </w:tcPr>
          <w:p w14:paraId="0196A627" w14:textId="77777777" w:rsidR="0000007A" w:rsidRPr="00376AD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5585A75" w:rsidR="0000007A" w:rsidRPr="00376AD1" w:rsidRDefault="00DA70C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76AD1">
              <w:rPr>
                <w:rFonts w:ascii="Arial" w:hAnsi="Arial" w:cs="Arial"/>
                <w:b/>
                <w:sz w:val="20"/>
                <w:szCs w:val="20"/>
                <w:lang w:val="en-GB"/>
              </w:rPr>
              <w:t>Using rectangular trace to reduce the crosstalk of the coupled microstrip lines</w:t>
            </w:r>
          </w:p>
        </w:tc>
      </w:tr>
      <w:tr w:rsidR="00CF0BBB" w:rsidRPr="00376AD1" w14:paraId="6D508B1C" w14:textId="77777777" w:rsidTr="00376AD1">
        <w:trPr>
          <w:trHeight w:val="332"/>
        </w:trPr>
        <w:tc>
          <w:tcPr>
            <w:tcW w:w="1266" w:type="pct"/>
          </w:tcPr>
          <w:p w14:paraId="32FC28F7" w14:textId="77777777" w:rsidR="00CF0BBB" w:rsidRPr="00376AD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36FE61F" w:rsidR="00CF0BBB" w:rsidRPr="00376AD1" w:rsidRDefault="00DA70C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76AD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376AD1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376AD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76AD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76AD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76AD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76AD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376AD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76AD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69F3F0E" w:rsidR="00E03C32" w:rsidRDefault="00E9519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9519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Engineering &amp;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E9519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 (1)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: </w:t>
                  </w:r>
                  <w:r w:rsidRPr="00E9519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-1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5F4EF86" w:rsidR="00E03C32" w:rsidRPr="007B54A4" w:rsidRDefault="00E95193" w:rsidP="00E95193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</w:t>
                  </w:r>
                  <w:r w:rsidRPr="00E9519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oi: 10.14419/ijet.v5i1.4771</w:t>
                  </w:r>
                </w:p>
              </w:txbxContent>
            </v:textbox>
          </v:rect>
        </w:pict>
      </w:r>
    </w:p>
    <w:p w14:paraId="40641486" w14:textId="77777777" w:rsidR="00D9392F" w:rsidRPr="00376AD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76AD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76AD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76AD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76AD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76AD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76AD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76AD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76AD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76AD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76AD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76AD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76AD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6AD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76AD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76AD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76AD1">
              <w:rPr>
                <w:rFonts w:ascii="Arial" w:hAnsi="Arial" w:cs="Arial"/>
                <w:lang w:val="en-GB"/>
              </w:rPr>
              <w:t>Author’s Feedback</w:t>
            </w:r>
            <w:r w:rsidRPr="00376AD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76AD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76AD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76AD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76AD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624BAE7" w:rsidR="00F1171E" w:rsidRPr="00376AD1" w:rsidRDefault="00B61CF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importance to the scientific community in the area of communication systems and transmission lines. Reducing the effect of crosstalk and mutual coupling is still a viable research area.</w:t>
            </w:r>
          </w:p>
        </w:tc>
        <w:tc>
          <w:tcPr>
            <w:tcW w:w="1523" w:type="pct"/>
          </w:tcPr>
          <w:p w14:paraId="462A339C" w14:textId="77777777" w:rsidR="00F1171E" w:rsidRPr="00376AD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76AD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76AD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76AD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76AD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137BE25" w14:textId="77777777" w:rsidR="00F1171E" w:rsidRPr="00376AD1" w:rsidRDefault="00B61CF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</w:p>
          <w:p w14:paraId="794AA9A7" w14:textId="57792F0A" w:rsidR="00B61CF9" w:rsidRPr="00376AD1" w:rsidRDefault="00B61CF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commended Title: Rectangular Trace Application in the Reduction of the Crosstalk of a Coupled Microstrip Line.</w:t>
            </w:r>
          </w:p>
        </w:tc>
        <w:tc>
          <w:tcPr>
            <w:tcW w:w="1523" w:type="pct"/>
          </w:tcPr>
          <w:p w14:paraId="405B6701" w14:textId="77777777" w:rsidR="00F1171E" w:rsidRPr="00376AD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76AD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76AD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76AD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76AD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B2C33E8" w:rsidR="00F1171E" w:rsidRPr="00376AD1" w:rsidRDefault="0066752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im of the work is not clearly stated and </w:t>
            </w:r>
            <w:r w:rsidR="00B61CF9"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urther</w:t>
            </w:r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xplanation </w:t>
            </w:r>
            <w:proofErr w:type="gramStart"/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f </w:t>
            </w:r>
            <w:r w:rsidR="00B61CF9"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</w:t>
            </w:r>
            <w:proofErr w:type="gramEnd"/>
            <w:r w:rsidR="00B61CF9"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ethod used in the work </w:t>
            </w:r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hould be done. The results of the work are also not exhausted in the abstract.</w:t>
            </w:r>
            <w:r w:rsidR="00B61CF9"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1D54B730" w14:textId="77777777" w:rsidR="00F1171E" w:rsidRPr="00376AD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76AD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76AD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3D6F5E6" w:rsidR="00F1171E" w:rsidRPr="00376AD1" w:rsidRDefault="0066752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seems to be correct scientifically, though the system diagram and flowchart is not shown, as well as the validation process of the model</w:t>
            </w:r>
          </w:p>
        </w:tc>
        <w:tc>
          <w:tcPr>
            <w:tcW w:w="1523" w:type="pct"/>
          </w:tcPr>
          <w:p w14:paraId="4898F764" w14:textId="77777777" w:rsidR="00F1171E" w:rsidRPr="00376AD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76AD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76AD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76AD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76AD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7D4453E" w:rsidR="00F1171E" w:rsidRPr="00376AD1" w:rsidRDefault="0066752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ferences are not sufficient are </w:t>
            </w:r>
            <w:proofErr w:type="spellStart"/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</w:t>
            </w:r>
            <w:proofErr w:type="spellEnd"/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very poor. There is no literature review that was done </w:t>
            </w:r>
            <w:r w:rsidR="00C03EAF"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this work. </w:t>
            </w:r>
            <w:proofErr w:type="gramStart"/>
            <w:r w:rsidR="00C03EAF"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gain</w:t>
            </w:r>
            <w:proofErr w:type="gramEnd"/>
            <w:r w:rsidR="00C03EAF"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re are only five (5) cited literatures in this work, but the reference list presented at the end is 10, how come?</w:t>
            </w:r>
          </w:p>
        </w:tc>
        <w:tc>
          <w:tcPr>
            <w:tcW w:w="1523" w:type="pct"/>
          </w:tcPr>
          <w:p w14:paraId="40220055" w14:textId="77777777" w:rsidR="00F1171E" w:rsidRPr="00376AD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76AD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76AD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76AD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76AD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76AD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76AD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8050A7D" w14:textId="77777777" w:rsidR="00C03EAF" w:rsidRPr="00376AD1" w:rsidRDefault="00C03EAF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</w:p>
          <w:p w14:paraId="6CBA4B2A" w14:textId="3CE510B5" w:rsidR="00F1171E" w:rsidRPr="00376AD1" w:rsidRDefault="00C03EAF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work is poorly written. The English </w:t>
            </w:r>
            <w:proofErr w:type="spellStart"/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ammer</w:t>
            </w:r>
            <w:proofErr w:type="spellEnd"/>
            <w:r w:rsidRPr="00376A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quality is quite poor. It will need a serious review from the Abstract to the conclusion.</w:t>
            </w:r>
          </w:p>
          <w:p w14:paraId="149A6CEF" w14:textId="63317396" w:rsidR="00F1171E" w:rsidRPr="00376AD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76AD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76AD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76AD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76AD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76AD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76AD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76AD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76AD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376AD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376AD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76AD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76AD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376AD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76AD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76AD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76AD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76AD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76AD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76AD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76AD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76AD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76AD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376AD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76AD1">
              <w:rPr>
                <w:rFonts w:ascii="Arial" w:hAnsi="Arial" w:cs="Arial"/>
                <w:lang w:val="en-GB"/>
              </w:rPr>
              <w:t>Author’s comment</w:t>
            </w:r>
            <w:r w:rsidRPr="00376AD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76AD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76AD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76AD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76AD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76AD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76AD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76AD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76AD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76AD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376AD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654CA865" w:rsidR="00F1171E" w:rsidRPr="00376AD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376AD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76AD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76AD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76AD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088041C" w14:textId="77777777" w:rsidR="00376AD1" w:rsidRPr="006E2D2E" w:rsidRDefault="00376AD1" w:rsidP="00376AD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E2D2E">
        <w:rPr>
          <w:rFonts w:ascii="Arial" w:hAnsi="Arial" w:cs="Arial"/>
          <w:b/>
        </w:rPr>
        <w:t>Reviewers:</w:t>
      </w:r>
    </w:p>
    <w:p w14:paraId="4D125D05" w14:textId="77777777" w:rsidR="00376AD1" w:rsidRPr="006E2D2E" w:rsidRDefault="00376AD1" w:rsidP="00376AD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6E2D2E">
        <w:rPr>
          <w:rFonts w:ascii="Arial" w:hAnsi="Arial" w:cs="Arial"/>
          <w:b/>
          <w:color w:val="000000"/>
        </w:rPr>
        <w:t>Asiegbu</w:t>
      </w:r>
      <w:proofErr w:type="spellEnd"/>
      <w:r w:rsidRPr="006E2D2E">
        <w:rPr>
          <w:rFonts w:ascii="Arial" w:hAnsi="Arial" w:cs="Arial"/>
          <w:b/>
          <w:color w:val="000000"/>
        </w:rPr>
        <w:t xml:space="preserve"> Nnaemeka Christopher, University of Nigeria Nsukka, Nigeria</w:t>
      </w:r>
    </w:p>
    <w:p w14:paraId="59F81E60" w14:textId="77777777" w:rsidR="00376AD1" w:rsidRPr="00376AD1" w:rsidRDefault="00376AD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376AD1" w:rsidRPr="00376AD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843A55" w14:textId="77777777" w:rsidR="008E1F23" w:rsidRPr="0000007A" w:rsidRDefault="008E1F23" w:rsidP="0099583E">
      <w:r>
        <w:separator/>
      </w:r>
    </w:p>
  </w:endnote>
  <w:endnote w:type="continuationSeparator" w:id="0">
    <w:p w14:paraId="1A87389F" w14:textId="77777777" w:rsidR="008E1F23" w:rsidRPr="0000007A" w:rsidRDefault="008E1F2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515945" w14:textId="77777777" w:rsidR="008E1F23" w:rsidRPr="0000007A" w:rsidRDefault="008E1F23" w:rsidP="0099583E">
      <w:r>
        <w:separator/>
      </w:r>
    </w:p>
  </w:footnote>
  <w:footnote w:type="continuationSeparator" w:id="0">
    <w:p w14:paraId="6B7E1064" w14:textId="77777777" w:rsidR="008E1F23" w:rsidRPr="0000007A" w:rsidRDefault="008E1F2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46037742">
    <w:abstractNumId w:val="3"/>
  </w:num>
  <w:num w:numId="2" w16cid:durableId="1476874781">
    <w:abstractNumId w:val="6"/>
  </w:num>
  <w:num w:numId="3" w16cid:durableId="1883397833">
    <w:abstractNumId w:val="5"/>
  </w:num>
  <w:num w:numId="4" w16cid:durableId="1148203445">
    <w:abstractNumId w:val="7"/>
  </w:num>
  <w:num w:numId="5" w16cid:durableId="244609299">
    <w:abstractNumId w:val="4"/>
  </w:num>
  <w:num w:numId="6" w16cid:durableId="1174422259">
    <w:abstractNumId w:val="0"/>
  </w:num>
  <w:num w:numId="7" w16cid:durableId="182475498">
    <w:abstractNumId w:val="1"/>
  </w:num>
  <w:num w:numId="8" w16cid:durableId="748700494">
    <w:abstractNumId w:val="9"/>
  </w:num>
  <w:num w:numId="9" w16cid:durableId="526673339">
    <w:abstractNumId w:val="8"/>
  </w:num>
  <w:num w:numId="10" w16cid:durableId="5077902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75A0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376B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619D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4A29"/>
    <w:rsid w:val="002255AA"/>
    <w:rsid w:val="002320EB"/>
    <w:rsid w:val="00232C65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B37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5CD0"/>
    <w:rsid w:val="00353718"/>
    <w:rsid w:val="00374F93"/>
    <w:rsid w:val="00376AD1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3EA2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7525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1F23"/>
    <w:rsid w:val="008E5067"/>
    <w:rsid w:val="008F036B"/>
    <w:rsid w:val="008F36E4"/>
    <w:rsid w:val="0090720F"/>
    <w:rsid w:val="0091410B"/>
    <w:rsid w:val="009245E3"/>
    <w:rsid w:val="00937AAA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14E7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35BF"/>
    <w:rsid w:val="00B562D2"/>
    <w:rsid w:val="00B61CF9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42C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3EAF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1A60"/>
    <w:rsid w:val="00D90124"/>
    <w:rsid w:val="00D9392F"/>
    <w:rsid w:val="00D9427C"/>
    <w:rsid w:val="00DA2679"/>
    <w:rsid w:val="00DA3C3D"/>
    <w:rsid w:val="00DA41F5"/>
    <w:rsid w:val="00DA70CE"/>
    <w:rsid w:val="00DB64C4"/>
    <w:rsid w:val="00DB7E1B"/>
    <w:rsid w:val="00DC1D81"/>
    <w:rsid w:val="00DC6FED"/>
    <w:rsid w:val="00DD0C4A"/>
    <w:rsid w:val="00DD274C"/>
    <w:rsid w:val="00DE274C"/>
    <w:rsid w:val="00DE7D30"/>
    <w:rsid w:val="00DF04E3"/>
    <w:rsid w:val="00E03C32"/>
    <w:rsid w:val="00E3111A"/>
    <w:rsid w:val="00E32861"/>
    <w:rsid w:val="00E35AE3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193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3B79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70C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A70C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376AD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887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3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9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3-22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